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2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 Провести работу в терминале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bookmarkEnd w:id="21"/>
    <w:bookmarkStart w:id="9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шел в созданный мною каталог</w:t>
      </w:r>
      <w:r>
        <w:t xml:space="preserve"> </w:t>
      </w:r>
      <w:r>
        <w:t xml:space="preserve"> </w:t>
      </w:r>
      <w:r>
        <w:t xml:space="preserve">и перенес в него образ виртуальной машин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132938"/>
            <wp:effectExtent b="0" l="0" r="0" t="0"/>
            <wp:docPr descr="Содержимое каталога rvivanov в термина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держимое каталога rvivanov в терминале</w:t>
      </w:r>
    </w:p>
    <w:p>
      <w:pPr>
        <w:pStyle w:val="BodyText"/>
      </w:pPr>
      <w:r>
        <w:t xml:space="preserve">Запустил виртуальную машину и проверил в свойствах VirtualBox месторасположение каталога для виртуальных машин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220627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 виртуальную машину, указал ее имя - Base, указал тип операционной системы - Linux, RedHat(32 bit) (рис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4597946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- 1024 МБ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332452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 -</w:t>
      </w:r>
      <w:r>
        <w:t xml:space="preserve">@fig:005</w:t>
      </w:r>
      <w:r>
        <w:t xml:space="preserve">), VDI (BirtualBox Disk Image) (рис -</w:t>
      </w:r>
      <w:r>
        <w:t xml:space="preserve">@fig:006</w:t>
      </w:r>
      <w:r>
        <w:t xml:space="preserve">), динамический виртуальный диск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606636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3" w:name="fig:006"/>
      <w:r>
        <w:drawing>
          <wp:inline>
            <wp:extent cx="5334000" cy="3583192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5" w:name="fig:007"/>
      <w:r>
        <w:drawing>
          <wp:inline>
            <wp:extent cx="5334000" cy="4038863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 размер диска — 40 ГБ, его расположение — в данном случае «C:\Users\HP\rvivanov\Base\Base.vdi» (рис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4195435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</w:t>
      </w:r>
      <w:r>
        <w:t xml:space="preserve"> </w:t>
      </w:r>
      <w:r>
        <w:t xml:space="preserve">, и открыл окно</w:t>
      </w:r>
      <w:r>
        <w:t xml:space="preserve"> </w:t>
      </w:r>
      <w:r>
        <w:t xml:space="preserve">. Проверил, что папка для снимков виртуальной машины Base имеет путь «C:\Users\HP\rvivanov\Base\Snapshots» 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3686386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 новый привод оптических дисков и выбрал образ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0</w:t>
      </w:r>
      <w:r>
        <w:t xml:space="preserve">, 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436937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CaptionedFigure"/>
      </w:pPr>
      <w:bookmarkStart w:id="43" w:name="fig:011"/>
      <w:r>
        <w:drawing>
          <wp:inline>
            <wp:extent cx="5334000" cy="3833247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Base, выбрал установку системы на жесткий диск (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5334000" cy="3917289"/>
            <wp:effectExtent b="0" l="0" r="0" t="0"/>
            <wp:docPr descr="Выбор загрузочного д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бор загрузочного диска</w:t>
      </w:r>
    </w:p>
    <w:p>
      <w:pPr>
        <w:pStyle w:val="CaptionedFigure"/>
      </w:pPr>
      <w:bookmarkStart w:id="47" w:name="fig:013"/>
      <w:r>
        <w:drawing>
          <wp:inline>
            <wp:extent cx="5334000" cy="3657793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 русский язык для интерфейса (рис -</w:t>
      </w:r>
      <w:r>
        <w:t xml:space="preserve">@fig:014</w:t>
      </w:r>
      <w:r>
        <w:t xml:space="preserve">) и раскладки клавиатуры (рис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5334000" cy="3904407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51" w:name="fig:015"/>
      <w:r>
        <w:drawing>
          <wp:inline>
            <wp:extent cx="5334000" cy="3966654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) для установки ОС. В окне конфигурации жёсткого диска выбр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3" w:name="fig:016"/>
      <w:r>
        <w:drawing>
          <wp:inline>
            <wp:extent cx="5334000" cy="3929962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иртуальная машина Base</w:t>
      </w:r>
    </w:p>
    <w:p>
      <w:pPr>
        <w:pStyle w:val="CaptionedFigure"/>
      </w:pPr>
      <w:bookmarkStart w:id="55" w:name="fig:017"/>
      <w:r>
        <w:drawing>
          <wp:inline>
            <wp:extent cx="5334000" cy="3826273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нфигурация жесткого диска</w:t>
      </w:r>
    </w:p>
    <w:p>
      <w:pPr>
        <w:pStyle w:val="BodyText"/>
      </w:pPr>
      <w:r>
        <w:t xml:space="preserve">В качестве имени машины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8</w:t>
      </w:r>
      <w:r>
        <w:t xml:space="preserve">). Указал часовой пояс «Москва» (рис -</w:t>
      </w:r>
      <w:r>
        <w:t xml:space="preserve">@fig:019</w:t>
      </w:r>
      <w:r>
        <w:t xml:space="preserve">), установил пароль для root (рис -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7" w:name="fig:018"/>
      <w:r>
        <w:drawing>
          <wp:inline>
            <wp:extent cx="5334000" cy="3976748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CaptionedFigure"/>
      </w:pPr>
      <w:bookmarkStart w:id="59" w:name="fig:019"/>
      <w:r>
        <w:drawing>
          <wp:inline>
            <wp:extent cx="5334000" cy="4005583"/>
            <wp:effectExtent b="0" l="0" r="0" t="0"/>
            <wp:docPr descr="Указание часового пояса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казание часового пояса «Москва»</w:t>
      </w:r>
    </w:p>
    <w:p>
      <w:pPr>
        <w:pStyle w:val="CaptionedFigure"/>
      </w:pPr>
      <w:bookmarkStart w:id="61" w:name="fig:020"/>
      <w:r>
        <w:drawing>
          <wp:inline>
            <wp:extent cx="5334000" cy="4019044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а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3965097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 вариант стандартной установки CentOS (рис -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5" w:name="fig:022"/>
      <w:r>
        <w:drawing>
          <wp:inline>
            <wp:extent cx="5334000" cy="4031038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ил установку операционной системы (рис -</w:t>
      </w:r>
      <w:r>
        <w:t xml:space="preserve">@fig:023</w:t>
      </w:r>
      <w:r>
        <w:t xml:space="preserve">) и перезагрузил её.</w:t>
      </w:r>
    </w:p>
    <w:p>
      <w:pPr>
        <w:pStyle w:val="CaptionedFigure"/>
      </w:pPr>
      <w:bookmarkStart w:id="67" w:name="fig:023"/>
      <w:r>
        <w:drawing>
          <wp:inline>
            <wp:extent cx="5334000" cy="397184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пустил виртуальную машину Base и настроил её (рис -</w:t>
      </w:r>
      <w:r>
        <w:t xml:space="preserve">@fig:024</w:t>
      </w:r>
      <w:r>
        <w:t xml:space="preserve">, рис -</w:t>
      </w:r>
      <w:r>
        <w:t xml:space="preserve">@fig:025</w:t>
      </w:r>
      <w:r>
        <w:t xml:space="preserve">, рис -</w:t>
      </w:r>
      <w:r>
        <w:t xml:space="preserve">@fig:026</w:t>
      </w:r>
      <w:r>
        <w:t xml:space="preserve">, рис -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69" w:name="fig:024"/>
      <w:r>
        <w:drawing>
          <wp:inline>
            <wp:extent cx="5334000" cy="4044610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71" w:name="fig:025"/>
      <w:r>
        <w:drawing>
          <wp:inline>
            <wp:extent cx="5334000" cy="4021227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73" w:name="fig:026"/>
      <w:r>
        <w:drawing>
          <wp:inline>
            <wp:extent cx="5334000" cy="4015788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pStyle w:val="CaptionedFigure"/>
      </w:pPr>
      <w:bookmarkStart w:id="75" w:name="fig:027"/>
      <w:r>
        <w:drawing>
          <wp:inline>
            <wp:extent cx="5334000" cy="4046249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numPr>
          <w:ilvl w:val="0"/>
          <w:numId w:val="1004"/>
        </w:numPr>
        <w:pStyle w:val="Compact"/>
      </w:pPr>
      <w:r>
        <w:t xml:space="preserve">Подключился к виртуальной машине с помощью созданной учётной записи (рис -</w:t>
      </w:r>
      <w:r>
        <w:t xml:space="preserve">@fig:028</w:t>
      </w:r>
      <w:r>
        <w:t xml:space="preserve">)</w:t>
      </w:r>
    </w:p>
    <w:p>
      <w:pPr>
        <w:pStyle w:val="CaptionedFigure"/>
      </w:pPr>
      <w:bookmarkStart w:id="77" w:name="fig:028"/>
      <w:r>
        <w:drawing>
          <wp:inline>
            <wp:extent cx="5334000" cy="4022696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 терминал, перешел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9" w:name="fig:029"/>
      <w:r>
        <w:drawing>
          <wp:inline>
            <wp:extent cx="5334000" cy="3656597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обновил системные файлы и установи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0</w:t>
      </w:r>
      <w:r>
        <w:t xml:space="preserve">).</w:t>
      </w:r>
    </w:p>
    <w:p>
      <w:pPr>
        <w:pStyle w:val="CaptionedFigure"/>
      </w:pPr>
      <w:bookmarkStart w:id="81" w:name="fig:030"/>
      <w:r>
        <w:drawing>
          <wp:inline>
            <wp:extent cx="5334000" cy="2646886"/>
            <wp:effectExtent b="0" l="0" r="0" t="0"/>
            <wp:docPr descr="«yum update» и «yum install mc»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«yum update» и «yum install mc»</w:t>
      </w:r>
    </w:p>
    <w:p>
      <w:pPr>
        <w:numPr>
          <w:ilvl w:val="0"/>
          <w:numId w:val="1005"/>
        </w:numPr>
        <w:pStyle w:val="Compact"/>
      </w:pPr>
      <w:r>
        <w:t xml:space="preserve">Произвел определенные действия для того, чтобы другие виртуальные машины могли использовать машину Base и её конфигурацию как базовую (рис -</w:t>
      </w:r>
      <w:r>
        <w:t xml:space="preserve">@fig:031</w:t>
      </w:r>
      <w:r>
        <w:t xml:space="preserve">, рис -</w:t>
      </w:r>
      <w:r>
        <w:t xml:space="preserve">@fig:032</w:t>
      </w:r>
      <w:r>
        <w:t xml:space="preserve">).</w:t>
      </w:r>
    </w:p>
    <w:p>
      <w:pPr>
        <w:pStyle w:val="CaptionedFigure"/>
      </w:pPr>
      <w:bookmarkStart w:id="83" w:name="fig:031"/>
      <w:r>
        <w:drawing>
          <wp:inline>
            <wp:extent cx="5334000" cy="3365299"/>
            <wp:effectExtent b="0" l="0" r="0" t="0"/>
            <wp:docPr descr="Менеджер виртуальных носителей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Менеджер виртуальных носителей: освобождение жесткого диска</w:t>
      </w:r>
    </w:p>
    <w:p>
      <w:pPr>
        <w:pStyle w:val="CaptionedFigure"/>
      </w:pPr>
      <w:bookmarkStart w:id="85" w:name="fig:032"/>
      <w:r>
        <w:drawing>
          <wp:inline>
            <wp:extent cx="5334000" cy="3403493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 -</w:t>
      </w:r>
      <w:r>
        <w:t xml:space="preserve">@fig:033</w:t>
      </w:r>
      <w:r>
        <w:t xml:space="preserve">, рис -</w:t>
      </w:r>
      <w:r>
        <w:t xml:space="preserve">@fig:034</w:t>
      </w:r>
      <w:r>
        <w:t xml:space="preserve">).</w:t>
      </w:r>
    </w:p>
    <w:p>
      <w:pPr>
        <w:pStyle w:val="CaptionedFigure"/>
      </w:pPr>
      <w:bookmarkStart w:id="87" w:name="fig:033"/>
      <w:r>
        <w:drawing>
          <wp:inline>
            <wp:extent cx="5334000" cy="4460818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89" w:name="fig:034"/>
      <w:r>
        <w:drawing>
          <wp:inline>
            <wp:extent cx="5334000" cy="5772801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Созданная виртуальная машина Host2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оман Владимирович Иванов</dc:creator>
  <dc:language>ru-RU</dc:language>
  <cp:keywords/>
  <dcterms:created xsi:type="dcterms:W3CDTF">2021-09-15T19:15:48Z</dcterms:created>
  <dcterms:modified xsi:type="dcterms:W3CDTF">2021-09-15T1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